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1" w:name="internship-application-letter"/>
    <w:p>
      <w:pPr>
        <w:pStyle w:val="Heading1"/>
      </w:pPr>
      <w:r>
        <w:t xml:space="preserve">Internship Application Letter</w:t>
      </w:r>
    </w:p>
    <w:bookmarkStart w:id="20" w:name="Xb6de8c7de206f1d7d21103ed85ce643e8e5adbb"/>
    <w:p>
      <w:pPr>
        <w:pStyle w:val="Heading2"/>
      </w:pPr>
      <w:r>
        <w:t xml:space="preserve">Petroleum Engineer Position in Pakistan Karachi</w:t>
      </w:r>
    </w:p>
    <w:bookmarkEnd w:id="20"/>
    <w:bookmarkEnd w:id="21"/>
    <w:p>
      <w:pPr>
        <w:pStyle w:val="FirstParagraph"/>
      </w:pPr>
      <w:r>
        <w:t xml:space="preserve">Hiring Manager</w:t>
      </w:r>
      <w:r>
        <w:br/>
      </w:r>
      <w:r>
        <w:t xml:space="preserve">[Company Name]</w:t>
      </w:r>
      <w:r>
        <w:br/>
      </w:r>
      <w:r>
        <w:t xml:space="preserve">[Company Address]</w:t>
      </w:r>
      <w:r>
        <w:br/>
      </w:r>
      <w:r>
        <w:t xml:space="preserve">Karachi, Pakistan</w:t>
      </w:r>
    </w:p>
    <w:p>
      <w:pPr>
        <w:pStyle w:val="BodyText"/>
      </w:pPr>
      <w:r>
        <w:t xml:space="preserve">Dear Hiring Manager,</w:t>
      </w:r>
    </w:p>
    <w:p>
      <w:pPr>
        <w:pStyle w:val="BodyText"/>
      </w:pPr>
      <w:r>
        <w:t xml:space="preserve">It is with profound enthusiasm that I submit my application for the Petroleum Engineer internship position at your esteemed organization in Karachi, Pakistan. As a final-year Petroleum Engineering student at the University of Engineering and Technology, Lahore, I have meticulously prepared myself to contribute meaningfully to your team while gaining unparalleled industry experience within the vibrant energy landscape of Pakistan Karachi. This Internship Application Letter serves as a formal expression of my dedication to advancing my career in petroleum engineering within Pakistan's most dynamic industrial hub.</w:t>
      </w:r>
    </w:p>
    <w:p>
      <w:pPr>
        <w:pStyle w:val="BodyText"/>
      </w:pPr>
      <w:r>
        <w:t xml:space="preserve">My academic journey has been deliberately structured around core petroleum engineering disciplines critical to the success of operations in Pakistan Karachi. I have completed specialized coursework including Reservoir Engineering, Drilling Operations, Petroleum Geology, and Well Log Interpretation, achieving a CGPA of 3.7/4.0. My senior design project focused on optimizing production from mature fields in the Potwar Basin – a region strategically significant to Pakistan's energy security. Utilizing Petrel software for reservoir modeling and history matching, I developed a comprehensive production enhancement strategy that increased projected recovery by 18% while maintaining cost efficiency. This project directly aligns with the operational challenges faced by major oil and gas companies operating in Karachi, where infrastructure modernization is paramount to unlocking Pakistan's hydrocarbon potential.</w:t>
      </w:r>
    </w:p>
    <w:p>
      <w:pPr>
        <w:pStyle w:val="BodyText"/>
      </w:pPr>
      <w:r>
        <w:t xml:space="preserve">What truly distinguishes my technical profile is my hands-on experience at the Sui Southern Gas Company (SSGC) training facility in Lahore – a partnership between industry and academia. During this six-month practical exposure, I assisted in real-time drilling operations monitoring, conducted formation evaluation analyses using wireline log data, and participated in well integrity assessments. I became proficient in interpreting MWD (Measurement While Drilling) data to optimize trajectory planning – a skill directly applicable to the complex geology of offshore fields near Karachi's port infrastructure. This experience solidified my understanding that effective Petroleum Engineer practice in Pakistan Karachi demands not only technical rigor but also cultural intelligence when navigating collaborative projects with local communities and government agencies.</w:t>
      </w:r>
    </w:p>
    <w:p>
      <w:pPr>
        <w:pStyle w:val="BodyText"/>
      </w:pPr>
      <w:r>
        <w:t xml:space="preserve">I have closely followed your company's pioneering work in the Deepwater Sindh Basin, particularly your recent gas discovery offshore Karachi. Your commitment to adopting sustainable practices through CO2 injection for enhanced oil recovery demonstrates forward-thinking leadership that resonates deeply with my professional ethos. Unlike many multinational firms that focus solely on extraction, your initiative to develop integrated solutions – such as converting flare gas into electricity for coastal communities – reflects the holistic approach I aspire to champion as a future Petroleum Engineer in Pakistan. The opportunity to contribute to such projects within Pakistan Karachi's energy ecosystem would represent a pivotal step in my career development.</w:t>
      </w:r>
    </w:p>
    <w:p>
      <w:pPr>
        <w:pStyle w:val="BodyText"/>
      </w:pPr>
      <w:r>
        <w:t xml:space="preserve">My proficiency extends beyond technical competencies. During fieldwork at the Tanda Oil Field, I collaborated with 12 local technicians from diverse cultural backgrounds, facilitating knowledge transfer that improved operational safety metrics by 25%. I am fluent in Urdu and English – essential for effective communication across Pakistan's engineering workforce. Additionally, I completed a six-week course on "Regulatory Frameworks for Energy Development in Pakistan" through the Institute of Energy Economics (IEE), gaining insights into national policies governing exploration licenses in Karachi's Exclusive Economic Zone. This contextual understanding ensures I can immediately contribute to compliance-driven projects rather than requiring extensive orientation.</w:t>
      </w:r>
    </w:p>
    <w:p>
      <w:pPr>
        <w:pStyle w:val="BodyText"/>
      </w:pPr>
      <w:r>
        <w:t xml:space="preserve">What excites me most about this internship is the chance to work within Pakistan Karachi's unique industrial environment. As the economic heart of Pakistan and home to 30% of the nation's oil refining capacity, Karachi presents an unparalleled learning ground where I can observe how global energy trends intersect with local operational realities. The city's strategic location – serving as both a gateway for international technology imports and a hub for regional pipeline networks – creates ideal conditions for developing well-rounded engineering perspectives. I am particularly eager to learn from your team's expertise in managing monsoon-season operations, which pose distinctive challenges to drilling activities across Pakistan Karachi.</w:t>
      </w:r>
    </w:p>
    <w:p>
      <w:pPr>
        <w:pStyle w:val="BodyText"/>
      </w:pPr>
      <w:r>
        <w:t xml:space="preserve">I understand that effective petroleum engineering in Pakistan Karachi requires balancing technical excellence with socioeconomic awareness. My volunteer work with the Society of Petroleum Engineers (SPE) student chapter has involved community outreach programs at local schools near oil fields, where I developed educational modules on energy sustainability. This experience reinforced my belief that responsible resource development must empower communities – a philosophy mirrored by your company's CSR initiatives in Balochistan and Sindh provinces. I am confident that my proactive approach to ethical engineering aligns with your organization's values.</w:t>
      </w:r>
    </w:p>
    <w:p>
      <w:pPr>
        <w:pStyle w:val="BodyText"/>
      </w:pPr>
      <w:r>
        <w:t xml:space="preserve">As a graduate committed to Pakistan's energy future, I have actively positioned myself for this opportunity. I am prepared to relocate immediately upon acceptance and have already secured transportation arrangements through Karachi's efficient metro network. My resume, attached for your review, provides detailed documentation of my qualifications. I would welcome the opportunity to discuss how my skills in reservoir simulation, field operations coordination, and cross-cultural collaboration can support your team's objectives during this critical phase of Pakistan Karachi's energy development.</w:t>
      </w:r>
    </w:p>
    <w:p>
      <w:pPr>
        <w:pStyle w:val="BodyText"/>
      </w:pPr>
      <w:r>
        <w:t xml:space="preserve">Thank you for considering my application for this pivotal Internship Application Letter. I am eager to bring my technical acumen, cultural adaptability, and passion for sustainable resource management to your organization. Having researched your company's contributions to Pakistan Karachi's energy security, I am convinced that this internship represents the ideal platform to grow into a Petroleum Engineer who serves both industry excellence and national progress. I look forward to discussing how my qualifications align with your current projects.</w:t>
      </w:r>
    </w:p>
    <w:p>
      <w:pPr>
        <w:pStyle w:val="BodyText"/>
      </w:pPr>
      <w:r>
        <w:t xml:space="preserve">Sincerely,</w:t>
      </w:r>
      <w:r>
        <w:br/>
      </w:r>
      <w:r>
        <w:br/>
      </w:r>
      <w:r>
        <w:t xml:space="preserve">[Your Full Name]</w:t>
      </w:r>
      <w:r>
        <w:br/>
      </w:r>
      <w:r>
        <w:t xml:space="preserve">Petroleum Engineering Student</w:t>
      </w:r>
      <w:r>
        <w:br/>
      </w:r>
      <w:r>
        <w:t xml:space="preserve">University of Engineering and Technology, Lahore</w:t>
      </w:r>
      <w:r>
        <w:br/>
      </w:r>
      <w:r>
        <w:t xml:space="preserve">Email: your.email@university.edu.pk | Phone: +92-300-XXXXXXX</w:t>
      </w:r>
      <w:r>
        <w:br/>
      </w:r>
      <w:r>
        <w:t xml:space="preserve">LinkedIn: linkedin.com/in/yourprofile | Portfolio: yourportfolio.com</w:t>
      </w:r>
    </w:p>
    <w:p>
      <w:pPr>
        <w:pStyle w:val="BodyText"/>
      </w:pPr>
      <w:r>
        <w:rPr>
          <w:iCs/>
          <w:i/>
        </w:rP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20T05:46:38Z</dcterms:created>
  <dcterms:modified xsi:type="dcterms:W3CDTF">2026-07-20T05:46:38Z</dcterms:modified>
</cp:coreProperties>
</file>

<file path=docProps/custom.xml><?xml version="1.0" encoding="utf-8"?>
<Properties xmlns="http://schemas.openxmlformats.org/officeDocument/2006/custom-properties" xmlns:vt="http://schemas.openxmlformats.org/officeDocument/2006/docPropsVTypes"/>
</file>